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F101D" w14:textId="77777777" w:rsidR="00F92237" w:rsidRPr="00F92237" w:rsidRDefault="00F92237" w:rsidP="00F92237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 w:rsidRPr="00F92237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cs-CZ"/>
        </w:rPr>
        <w:t>Еуропалық</w:t>
      </w:r>
      <w:proofErr w:type="spellEnd"/>
      <w:r w:rsidRPr="00F92237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cs-CZ"/>
        </w:rPr>
        <w:t>Одақ</w:t>
      </w:r>
      <w:proofErr w:type="spellEnd"/>
      <w:r w:rsidRPr="00F92237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cs-CZ"/>
        </w:rPr>
        <w:t>Қазақстандағы</w:t>
      </w:r>
      <w:proofErr w:type="spellEnd"/>
      <w:r w:rsidRPr="00F92237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cs-CZ"/>
        </w:rPr>
        <w:t>климаттың</w:t>
      </w:r>
      <w:proofErr w:type="spellEnd"/>
      <w:r w:rsidRPr="00F92237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cs-CZ"/>
        </w:rPr>
        <w:t>өзгеруі</w:t>
      </w:r>
      <w:proofErr w:type="spellEnd"/>
      <w:r w:rsidRPr="00F92237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cs-CZ"/>
        </w:rPr>
        <w:t>мәселесін</w:t>
      </w:r>
      <w:proofErr w:type="spellEnd"/>
    </w:p>
    <w:p w14:paraId="120A0D51" w14:textId="77777777" w:rsidR="00F92237" w:rsidRPr="00F92237" w:rsidRDefault="00F92237" w:rsidP="00F92237">
      <w:pPr>
        <w:spacing w:after="0" w:line="240" w:lineRule="auto"/>
        <w:ind w:firstLine="567"/>
        <w:jc w:val="center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92237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cs-CZ"/>
        </w:rPr>
        <w:t> </w:t>
      </w:r>
      <w:proofErr w:type="spellStart"/>
      <w:r w:rsidRPr="00F92237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cs-CZ"/>
        </w:rPr>
        <w:t>шешуде</w:t>
      </w:r>
      <w:proofErr w:type="spellEnd"/>
      <w:r w:rsidRPr="00F92237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cs-CZ"/>
        </w:rPr>
        <w:t>азаматтық</w:t>
      </w:r>
      <w:proofErr w:type="spellEnd"/>
      <w:r w:rsidRPr="00F92237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cs-CZ"/>
        </w:rPr>
        <w:t>қоғамды</w:t>
      </w:r>
      <w:proofErr w:type="spellEnd"/>
      <w:r w:rsidRPr="00F92237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cs-CZ"/>
        </w:rPr>
        <w:t>қолдайды</w:t>
      </w:r>
      <w:proofErr w:type="spellEnd"/>
    </w:p>
    <w:p w14:paraId="26AD9BBE" w14:textId="77777777" w:rsidR="00F92237" w:rsidRPr="00F92237" w:rsidRDefault="00F92237" w:rsidP="00F922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6D3C8E27" w14:textId="1DFD9A46" w:rsidR="00F92237" w:rsidRPr="00F92237" w:rsidRDefault="00F92237" w:rsidP="00F92237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ҚАРАҒАНДЫ —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үгі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арағанд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proofErr w:type="gram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аласының</w:t>
      </w:r>
      <w:proofErr w:type="spellEnd"/>
      <w:r w:rsidR="00AC405F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«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ЭкоМұражай</w:t>
      </w:r>
      <w:proofErr w:type="spellEnd"/>
      <w:proofErr w:type="gram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»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оғамдық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ірлестігі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арағанд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облысын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абиғи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ресурстар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ән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абиғатт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пайдалануд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реттеу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асқармасыме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халықт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ән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экономикан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орғау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үші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климатт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өзгеруіні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өңірлік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стратегиясы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әзірлеу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ойынш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ынтымақтастық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урал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меморандумғ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ол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ойд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.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ол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ою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рәсімі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ймақтағ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климатт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өзгеруі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урал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хабардарлықт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рттыру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ән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тмосферағ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парниктік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газдар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шығарындылары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зайту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шаралары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үзег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сыруғ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ағытталға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Еуропалық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proofErr w:type="gram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Одақтың</w:t>
      </w:r>
      <w:proofErr w:type="spellEnd"/>
      <w:r w:rsidR="00AC405F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«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заматтық</w:t>
      </w:r>
      <w:proofErr w:type="spellEnd"/>
      <w:proofErr w:type="gram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оғамн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климатт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өзгеруіні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салдары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еңілдетуг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 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атысу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»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обас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ұйымдастырға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дөңгелек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үстелд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өтті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.</w:t>
      </w:r>
    </w:p>
    <w:p w14:paraId="47266EF8" w14:textId="2514368A" w:rsidR="00F92237" w:rsidRPr="00F92237" w:rsidRDefault="00F92237" w:rsidP="00F92237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Еуропалық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Одақт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(ЕО)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азақстандағ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Өкілдігіні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ызметкерлері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,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ергілікті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илік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органдар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ме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заматтық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оғам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ұйымдарын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өкілдері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ос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процеск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заматтық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оғамд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,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әсірес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астард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арт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отырып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Париж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келісімі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ойынш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азақстанн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міндеттемелері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ергілікті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іс-шараларғ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йналдыруд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практикалық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олдары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алқылад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.</w:t>
      </w:r>
    </w:p>
    <w:p w14:paraId="287C033A" w14:textId="77777777" w:rsidR="00F92237" w:rsidRPr="00F92237" w:rsidRDefault="00F92237" w:rsidP="00F92237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 w:rsidRPr="00F92237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cs-CZ"/>
        </w:rPr>
        <w:t>Йоханнес</w:t>
      </w:r>
      <w:proofErr w:type="spellEnd"/>
      <w:r w:rsidRPr="00F92237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cs-CZ"/>
        </w:rPr>
        <w:t>Стенбаек</w:t>
      </w:r>
      <w:proofErr w:type="spellEnd"/>
      <w:r w:rsidRPr="00F92237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cs-CZ"/>
        </w:rPr>
        <w:t>Мэдсе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, ЕО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азақстандағ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Өкілдігіні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ынтымақтастық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ойынш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асшыс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,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шарағ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атысушылар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лдынд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өз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сөзінд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: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Еуропалық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Одақ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азақстанд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орталықсыздандыру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proofErr w:type="gram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ән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«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асыл</w:t>
      </w:r>
      <w:proofErr w:type="spellEnd"/>
      <w:proofErr w:type="gram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»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уысу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мәселелерінд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олдайтындығы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йтт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.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Процесс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шық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,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сенімді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ән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ешкім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сыртт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алып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оймау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үші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заматтық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оғамд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арту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өт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маңыздылығы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йтт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.</w:t>
      </w:r>
    </w:p>
    <w:p w14:paraId="38948776" w14:textId="77777777" w:rsidR="00F92237" w:rsidRPr="00F92237" w:rsidRDefault="00F92237" w:rsidP="00F92237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арағанд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облысын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абиғи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ресурстар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ән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абиғатт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пайдалануд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реттеу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асқармасын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асшыс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cs-CZ"/>
        </w:rPr>
        <w:t>Серіков</w:t>
      </w:r>
      <w:proofErr w:type="spellEnd"/>
      <w:r w:rsidRPr="00F92237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cs-CZ"/>
        </w:rPr>
        <w:t>Нұрбек</w:t>
      </w:r>
      <w:proofErr w:type="spellEnd"/>
      <w:r w:rsidRPr="00F92237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cs-CZ"/>
        </w:rPr>
        <w:t>Нұржанұл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ылай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деп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ост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: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Экологиялық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мәселелер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ізді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ймақ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үші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,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әсірес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,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еміртау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,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алқаш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,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езқазға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алаларынд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өзекті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.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ыл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сайы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облыс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кәсіпорындар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тмосферағ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600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м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оннада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стам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ластауш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заттард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шығарад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. ҚР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Экология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,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геология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ән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абиғи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ресурстар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proofErr w:type="gram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министрлігі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«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азгидромет</w:t>
      </w:r>
      <w:proofErr w:type="spellEnd"/>
      <w:proofErr w:type="gram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»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республикалық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мемлекеттік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кәсіпорнын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ғылыми-зерттеу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орталығ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ариялаға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азақстанд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климат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ағдай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ме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он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 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өзгеруін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мониторинг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үргізуг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рналға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ыл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сайынғ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юллетеньг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сәйкес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(2020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ыл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),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облыстағ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орташ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емператур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,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алыпта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ыс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емператур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ән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асқ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д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өтенш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 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у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рай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ағдайларын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сан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іркелді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. 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із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CO</w:t>
      </w:r>
      <w:r w:rsidRPr="00F92237">
        <w:rPr>
          <w:rFonts w:ascii="Calibri" w:eastAsia="Times New Roman" w:hAnsi="Calibri" w:cs="Calibri"/>
          <w:color w:val="000000"/>
          <w:sz w:val="12"/>
          <w:szCs w:val="12"/>
          <w:vertAlign w:val="subscript"/>
          <w:lang w:eastAsia="cs-CZ"/>
        </w:rPr>
        <w:t>2</w:t>
      </w:r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ән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асқ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д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парниктік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газдард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proofErr w:type="gram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уағ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 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арауын</w:t>
      </w:r>
      <w:proofErr w:type="spellEnd"/>
      <w:proofErr w:type="gram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зайту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үші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асыл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ехнологиялард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енгізу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экономикамызд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аңғыртуд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сөзсіз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ажет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екені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сеземіз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».</w:t>
      </w:r>
    </w:p>
    <w:p w14:paraId="351D86F8" w14:textId="77777777" w:rsidR="00F92237" w:rsidRPr="00F92237" w:rsidRDefault="00F92237" w:rsidP="00F92237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 w:rsidRPr="00F92237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cs-CZ"/>
        </w:rPr>
        <w:t>Мартин</w:t>
      </w:r>
      <w:proofErr w:type="spellEnd"/>
      <w:r w:rsidRPr="00F92237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cs-CZ"/>
        </w:rPr>
        <w:t>Скальски</w:t>
      </w:r>
      <w:proofErr w:type="spellEnd"/>
      <w:proofErr w:type="gram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, «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рника</w:t>
      </w:r>
      <w:proofErr w:type="spellEnd"/>
      <w:proofErr w:type="gram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»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өрағас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он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сөзі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олдад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: «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Еуропалық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Одақт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кейбір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өңірлері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,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алалар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ме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елді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мекендері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климаттық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өзгерістерме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күресу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ойынш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сәтті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шаралард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мысал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ол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лад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.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із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сарапшылар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ән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муниципалитеттерме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proofErr w:type="gram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ірг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 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азақстан</w:t>
      </w:r>
      <w:proofErr w:type="spellEnd"/>
      <w:proofErr w:type="gram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үші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нағұрлым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маңыздырақ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олаты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 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шаралар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ме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озық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әжірибелерді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нықтап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,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олард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үзег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сыруғ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көмектесеміз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».</w:t>
      </w:r>
    </w:p>
    <w:p w14:paraId="48CFAE69" w14:textId="77777777" w:rsidR="00F92237" w:rsidRPr="00F92237" w:rsidRDefault="00F92237" w:rsidP="00F92237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gram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«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іздің</w:t>
      </w:r>
      <w:proofErr w:type="spellEnd"/>
      <w:proofErr w:type="gram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об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Париждік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климаттық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келісім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ойынш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азақстанн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халықаралық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міндеттемелері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ме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олард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ергілікті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деңгейд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үзег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сыру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расындағ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лшақтықт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олтыруғ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рналға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.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із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халықаралық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әжірибені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азақстандық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илік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органдарын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ұмысына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енгізеті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proofErr w:type="gram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оламыз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»</w:t>
      </w:r>
      <w:proofErr w:type="gram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, -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деп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үйіндеді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сөзі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ЭкоМұражайд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дамыту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өніндегі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директор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r w:rsidRPr="00F92237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cs-CZ"/>
        </w:rPr>
        <w:t xml:space="preserve">Дмитрий </w:t>
      </w:r>
      <w:proofErr w:type="spellStart"/>
      <w:r w:rsidRPr="00F92237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cs-CZ"/>
        </w:rPr>
        <w:t>Калмыков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.</w:t>
      </w:r>
    </w:p>
    <w:p w14:paraId="6262D593" w14:textId="77777777" w:rsidR="00F92237" w:rsidRPr="00F92237" w:rsidRDefault="00F92237" w:rsidP="00F92237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ЕО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аржыландыратын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proofErr w:type="gram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обан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«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рника</w:t>
      </w:r>
      <w:proofErr w:type="spellEnd"/>
      <w:proofErr w:type="gram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»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ән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ЭкоМұражай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қоғамдық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ұйымдар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үзег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сырад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.</w:t>
      </w:r>
    </w:p>
    <w:p w14:paraId="04A843AB" w14:textId="77777777" w:rsidR="00F92237" w:rsidRPr="00F92237" w:rsidRDefault="00F92237" w:rsidP="00F92237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обан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ұзақтығ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: 30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ай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(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Наурыз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2022 —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тамыз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2024).</w:t>
      </w:r>
    </w:p>
    <w:p w14:paraId="4638B3BD" w14:textId="77777777" w:rsidR="00F92237" w:rsidRPr="00F92237" w:rsidRDefault="00F92237" w:rsidP="00F92237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обан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жалп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бюджеті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: 288,325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Еуро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,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он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ішінде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ЕО-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ның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салымы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 xml:space="preserve"> 250 000 </w:t>
      </w:r>
      <w:proofErr w:type="spellStart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Еуро</w:t>
      </w:r>
      <w:proofErr w:type="spellEnd"/>
      <w:r w:rsidRPr="00F92237">
        <w:rPr>
          <w:rFonts w:ascii="Calibri" w:eastAsia="Times New Roman" w:hAnsi="Calibri" w:cs="Calibri"/>
          <w:color w:val="000000"/>
          <w:sz w:val="20"/>
          <w:szCs w:val="20"/>
          <w:lang w:eastAsia="cs-CZ"/>
        </w:rPr>
        <w:t>.</w:t>
      </w:r>
    </w:p>
    <w:p w14:paraId="0854317B" w14:textId="77777777" w:rsidR="00F92237" w:rsidRPr="00F92237" w:rsidRDefault="00F92237" w:rsidP="00F922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20FAEAAA" w14:textId="6E3BF880" w:rsidR="00F92237" w:rsidRDefault="00F92237" w:rsidP="00F92237">
      <w:pPr>
        <w:spacing w:after="0" w:line="240" w:lineRule="auto"/>
        <w:jc w:val="center"/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</w:pPr>
      <w:proofErr w:type="spellStart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>Қосымша</w:t>
      </w:r>
      <w:proofErr w:type="spellEnd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>ақпарат</w:t>
      </w:r>
      <w:proofErr w:type="spellEnd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>алу</w:t>
      </w:r>
      <w:proofErr w:type="spellEnd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>үшін</w:t>
      </w:r>
      <w:proofErr w:type="spellEnd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>келесі</w:t>
      </w:r>
      <w:proofErr w:type="spellEnd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>байланыстар</w:t>
      </w:r>
      <w:proofErr w:type="spellEnd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>бойынша</w:t>
      </w:r>
      <w:proofErr w:type="spellEnd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>хабарласыңыз</w:t>
      </w:r>
      <w:proofErr w:type="spellEnd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>: </w:t>
      </w:r>
    </w:p>
    <w:p w14:paraId="0DB937DF" w14:textId="77777777" w:rsidR="00C4313A" w:rsidRPr="00F92237" w:rsidRDefault="00C4313A" w:rsidP="00F9223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4FCFC12F" w14:textId="77777777" w:rsidR="00C4313A" w:rsidRDefault="00F92237" w:rsidP="00F92237">
      <w:pPr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</w:pPr>
      <w:proofErr w:type="spellStart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>Мартин</w:t>
      </w:r>
      <w:proofErr w:type="spellEnd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>Зелинка</w:t>
      </w:r>
      <w:proofErr w:type="spellEnd"/>
      <w:r w:rsidR="00C4313A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 xml:space="preserve"> </w:t>
      </w:r>
      <w:r w:rsidRPr="00F92237">
        <w:rPr>
          <w:rFonts w:ascii="Calibri" w:eastAsia="Times New Roman" w:hAnsi="Calibri" w:cs="Calibri"/>
          <w:i/>
          <w:iCs/>
          <w:color w:val="0000FF"/>
          <w:sz w:val="19"/>
          <w:szCs w:val="19"/>
          <w:u w:val="single"/>
          <w:lang w:eastAsia="cs-CZ"/>
        </w:rPr>
        <w:t>martin.zelinka@arnika.org</w:t>
      </w:r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>, +420 720 208</w:t>
      </w:r>
      <w:r w:rsidR="00C4313A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> </w:t>
      </w:r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>217;</w:t>
      </w:r>
    </w:p>
    <w:p w14:paraId="1DD9B741" w14:textId="7E3C66AD" w:rsidR="00C4313A" w:rsidRDefault="00F92237" w:rsidP="00F92237">
      <w:pPr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</w:pPr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>Ирина</w:t>
      </w:r>
      <w:proofErr w:type="spellEnd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>Игнатович</w:t>
      </w:r>
      <w:proofErr w:type="spellEnd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 xml:space="preserve">, </w:t>
      </w:r>
      <w:r w:rsidRPr="00F92237">
        <w:rPr>
          <w:rFonts w:ascii="Calibri" w:eastAsia="Times New Roman" w:hAnsi="Calibri" w:cs="Calibri"/>
          <w:i/>
          <w:iCs/>
          <w:color w:val="0000FF"/>
          <w:sz w:val="19"/>
          <w:szCs w:val="19"/>
          <w:u w:val="single"/>
          <w:lang w:eastAsia="cs-CZ"/>
        </w:rPr>
        <w:t>irina.ignatovich@ecomuseum.kz</w:t>
      </w:r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 xml:space="preserve">, +7 7212 50-45-61 (62), +7 705 759-99-09; </w:t>
      </w:r>
    </w:p>
    <w:p w14:paraId="550AF247" w14:textId="4457FAC6" w:rsidR="0012172C" w:rsidRDefault="00F92237" w:rsidP="00F92237">
      <w:proofErr w:type="spellStart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>немесе</w:t>
      </w:r>
      <w:proofErr w:type="spellEnd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>Еуропалық</w:t>
      </w:r>
      <w:proofErr w:type="spellEnd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>Одақтың</w:t>
      </w:r>
      <w:proofErr w:type="spellEnd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>Қазақстан</w:t>
      </w:r>
      <w:proofErr w:type="spellEnd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>Репсубликасындағы</w:t>
      </w:r>
      <w:proofErr w:type="spellEnd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 xml:space="preserve"> </w:t>
      </w:r>
      <w:proofErr w:type="spellStart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>өкілдігімен</w:t>
      </w:r>
      <w:proofErr w:type="spellEnd"/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 xml:space="preserve"> </w:t>
      </w:r>
      <w:r w:rsidRPr="00F92237">
        <w:rPr>
          <w:rFonts w:ascii="Calibri" w:eastAsia="Times New Roman" w:hAnsi="Calibri" w:cs="Calibri"/>
          <w:i/>
          <w:iCs/>
          <w:color w:val="0000FF"/>
          <w:sz w:val="19"/>
          <w:szCs w:val="19"/>
          <w:u w:val="single"/>
          <w:lang w:eastAsia="cs-CZ"/>
        </w:rPr>
        <w:t>delegation-kazakhstan-pic@eeas.europa.eu</w:t>
      </w:r>
      <w:r w:rsidRPr="00F92237">
        <w:rPr>
          <w:rFonts w:ascii="Calibri" w:eastAsia="Times New Roman" w:hAnsi="Calibri" w:cs="Calibri"/>
          <w:i/>
          <w:iCs/>
          <w:color w:val="000000"/>
          <w:sz w:val="19"/>
          <w:szCs w:val="19"/>
          <w:lang w:eastAsia="cs-CZ"/>
        </w:rPr>
        <w:t>.</w:t>
      </w:r>
    </w:p>
    <w:sectPr w:rsidR="001217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NjMwtDQ1sTAxMDBU0lEKTi0uzszPAykwrAUAHmOWcCwAAAA="/>
  </w:docVars>
  <w:rsids>
    <w:rsidRoot w:val="00F92237"/>
    <w:rsid w:val="0012172C"/>
    <w:rsid w:val="00AC405F"/>
    <w:rsid w:val="00C4313A"/>
    <w:rsid w:val="00F92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A56AB1"/>
  <w15:chartTrackingRefBased/>
  <w15:docId w15:val="{42F6269E-9EA6-4843-AA5E-B3F384667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92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395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13</Words>
  <Characters>292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Zelinka</dc:creator>
  <cp:keywords/>
  <dc:description/>
  <cp:lastModifiedBy>Viktória Beličáková</cp:lastModifiedBy>
  <cp:revision>2</cp:revision>
  <dcterms:created xsi:type="dcterms:W3CDTF">2022-06-10T12:00:00Z</dcterms:created>
  <dcterms:modified xsi:type="dcterms:W3CDTF">2022-06-10T12:44:00Z</dcterms:modified>
</cp:coreProperties>
</file>